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02FBE" w14:textId="567AF86C" w:rsidR="005E12F6" w:rsidRDefault="00A479BD" w:rsidP="0026583E">
      <w:pPr>
        <w:pStyle w:val="Default"/>
        <w:jc w:val="center"/>
        <w:rPr>
          <w:b/>
          <w:bCs/>
          <w:spacing w:val="32"/>
          <w:sz w:val="22"/>
          <w:szCs w:val="22"/>
        </w:rPr>
      </w:pPr>
      <w:r w:rsidRPr="0026583E">
        <w:rPr>
          <w:b/>
          <w:bCs/>
          <w:spacing w:val="32"/>
          <w:sz w:val="22"/>
          <w:szCs w:val="22"/>
        </w:rPr>
        <w:t>PROGRAMAS DE MOVILIDAD</w:t>
      </w:r>
    </w:p>
    <w:p w14:paraId="7B3036BB" w14:textId="18C54F7C" w:rsidR="00A479BD" w:rsidRPr="0026583E" w:rsidRDefault="00A479BD" w:rsidP="0026583E">
      <w:pPr>
        <w:pStyle w:val="Default"/>
        <w:jc w:val="center"/>
        <w:rPr>
          <w:b/>
          <w:bCs/>
          <w:spacing w:val="32"/>
          <w:sz w:val="22"/>
          <w:szCs w:val="22"/>
        </w:rPr>
      </w:pPr>
      <w:r w:rsidRPr="0026583E">
        <w:rPr>
          <w:b/>
          <w:bCs/>
          <w:spacing w:val="32"/>
          <w:sz w:val="22"/>
          <w:szCs w:val="22"/>
        </w:rPr>
        <w:t xml:space="preserve">CURSO </w:t>
      </w:r>
      <w:r w:rsidR="0008412B">
        <w:rPr>
          <w:b/>
          <w:bCs/>
          <w:spacing w:val="32"/>
          <w:sz w:val="22"/>
          <w:szCs w:val="22"/>
        </w:rPr>
        <w:t>2023-24</w:t>
      </w:r>
    </w:p>
    <w:p w14:paraId="34336843" w14:textId="77777777" w:rsidR="00E742FC" w:rsidRPr="0026583E" w:rsidRDefault="00E742FC" w:rsidP="00E742FC">
      <w:pPr>
        <w:pStyle w:val="Default"/>
        <w:rPr>
          <w:color w:val="auto"/>
          <w:sz w:val="20"/>
          <w:szCs w:val="20"/>
        </w:rPr>
      </w:pPr>
    </w:p>
    <w:p w14:paraId="0B5AFEC4" w14:textId="77777777" w:rsidR="00A479BD" w:rsidRPr="0026583E" w:rsidRDefault="00A479BD" w:rsidP="00E742FC">
      <w:pPr>
        <w:pStyle w:val="Default"/>
        <w:rPr>
          <w:color w:val="auto"/>
          <w:sz w:val="20"/>
          <w:szCs w:val="20"/>
        </w:rPr>
      </w:pPr>
    </w:p>
    <w:p w14:paraId="7EFC2E96" w14:textId="69CB182B" w:rsidR="00A479BD" w:rsidRPr="0026583E" w:rsidRDefault="00E742FC" w:rsidP="00EF0E14">
      <w:pPr>
        <w:pStyle w:val="Default"/>
        <w:jc w:val="both"/>
        <w:rPr>
          <w:color w:val="auto"/>
          <w:sz w:val="20"/>
          <w:szCs w:val="20"/>
        </w:rPr>
      </w:pPr>
      <w:r w:rsidRPr="0026583E">
        <w:rPr>
          <w:color w:val="auto"/>
          <w:sz w:val="20"/>
          <w:szCs w:val="20"/>
        </w:rPr>
        <w:t xml:space="preserve">D./Dña. _______________________________________________________________, </w:t>
      </w:r>
      <w:r w:rsidR="004D2954" w:rsidRPr="0026583E">
        <w:rPr>
          <w:color w:val="auto"/>
          <w:sz w:val="20"/>
          <w:szCs w:val="20"/>
        </w:rPr>
        <w:t xml:space="preserve">mayor de edad, </w:t>
      </w:r>
      <w:r w:rsidRPr="0026583E">
        <w:rPr>
          <w:color w:val="auto"/>
          <w:sz w:val="20"/>
          <w:szCs w:val="20"/>
        </w:rPr>
        <w:t xml:space="preserve">con DNI _____________, </w:t>
      </w:r>
      <w:r w:rsidR="00A479BD" w:rsidRPr="0026583E">
        <w:rPr>
          <w:color w:val="auto"/>
          <w:sz w:val="20"/>
          <w:szCs w:val="20"/>
        </w:rPr>
        <w:t>habiendo sido seleccionado para participar en un programa de movilidad de la UAM durante el curso 202</w:t>
      </w:r>
      <w:r w:rsidR="0008412B">
        <w:rPr>
          <w:color w:val="auto"/>
          <w:sz w:val="20"/>
          <w:szCs w:val="20"/>
        </w:rPr>
        <w:t>3-24</w:t>
      </w:r>
      <w:r w:rsidR="00A479BD" w:rsidRPr="0026583E">
        <w:rPr>
          <w:color w:val="auto"/>
          <w:sz w:val="20"/>
          <w:szCs w:val="20"/>
        </w:rPr>
        <w:t>, declara mediante el presente documento que:</w:t>
      </w:r>
    </w:p>
    <w:p w14:paraId="6E36F8C1" w14:textId="77777777" w:rsidR="00A479BD" w:rsidRPr="0026583E" w:rsidRDefault="00A479BD" w:rsidP="00EF0E14">
      <w:pPr>
        <w:pStyle w:val="Default"/>
        <w:jc w:val="both"/>
        <w:rPr>
          <w:color w:val="auto"/>
          <w:sz w:val="20"/>
          <w:szCs w:val="20"/>
        </w:rPr>
      </w:pPr>
    </w:p>
    <w:p w14:paraId="1C874202" w14:textId="3A409CDE" w:rsidR="00E742FC" w:rsidRPr="0026583E" w:rsidRDefault="00984FBF" w:rsidP="00EF0E14">
      <w:pPr>
        <w:pStyle w:val="Default"/>
        <w:spacing w:after="200"/>
        <w:jc w:val="both"/>
        <w:rPr>
          <w:color w:val="auto"/>
          <w:sz w:val="20"/>
          <w:szCs w:val="20"/>
        </w:rPr>
      </w:pPr>
      <w:r w:rsidRPr="1BA0F8EC">
        <w:rPr>
          <w:color w:val="auto"/>
          <w:sz w:val="20"/>
          <w:szCs w:val="20"/>
        </w:rPr>
        <w:t>1</w:t>
      </w:r>
      <w:r w:rsidR="00E742FC" w:rsidRPr="1BA0F8EC">
        <w:rPr>
          <w:color w:val="auto"/>
          <w:sz w:val="20"/>
          <w:szCs w:val="20"/>
        </w:rPr>
        <w:t xml:space="preserve">. </w:t>
      </w:r>
      <w:r w:rsidR="0087362F" w:rsidRPr="1BA0F8EC">
        <w:rPr>
          <w:color w:val="auto"/>
          <w:sz w:val="20"/>
          <w:szCs w:val="20"/>
        </w:rPr>
        <w:t>Asume toda la responsabilidad de su desplazamiento internacional</w:t>
      </w:r>
    </w:p>
    <w:p w14:paraId="3484A25D" w14:textId="24E12DF2" w:rsidR="0087362F" w:rsidRPr="0026583E" w:rsidRDefault="00984FBF" w:rsidP="00EF0E14">
      <w:pPr>
        <w:pStyle w:val="Default"/>
        <w:spacing w:after="200"/>
        <w:jc w:val="both"/>
        <w:rPr>
          <w:color w:val="auto"/>
          <w:sz w:val="20"/>
          <w:szCs w:val="20"/>
        </w:rPr>
      </w:pPr>
      <w:r w:rsidRPr="1BA0F8EC">
        <w:rPr>
          <w:color w:val="auto"/>
          <w:sz w:val="20"/>
          <w:szCs w:val="20"/>
        </w:rPr>
        <w:t>2</w:t>
      </w:r>
      <w:r w:rsidR="00082784" w:rsidRPr="1BA0F8EC">
        <w:rPr>
          <w:color w:val="auto"/>
          <w:sz w:val="20"/>
          <w:szCs w:val="20"/>
        </w:rPr>
        <w:t xml:space="preserve">. Tiene la cobertura sanitaria y de viaje para todo el período de estancia en el extranjero. Concretamente, el seguro de viaje </w:t>
      </w:r>
      <w:proofErr w:type="spellStart"/>
      <w:r w:rsidR="00082784" w:rsidRPr="1BA0F8EC">
        <w:rPr>
          <w:color w:val="auto"/>
          <w:sz w:val="20"/>
          <w:szCs w:val="20"/>
        </w:rPr>
        <w:t>OnCampus</w:t>
      </w:r>
      <w:proofErr w:type="spellEnd"/>
      <w:r w:rsidR="00082784" w:rsidRPr="1BA0F8EC">
        <w:rPr>
          <w:color w:val="auto"/>
          <w:sz w:val="20"/>
          <w:szCs w:val="20"/>
        </w:rPr>
        <w:t xml:space="preserve"> y la tarjeta Sanitaria Europea </w:t>
      </w:r>
      <w:r w:rsidR="00CF24E1">
        <w:rPr>
          <w:color w:val="auto"/>
          <w:sz w:val="20"/>
          <w:szCs w:val="20"/>
        </w:rPr>
        <w:t>(</w:t>
      </w:r>
      <w:r w:rsidR="00082784" w:rsidRPr="1BA0F8EC">
        <w:rPr>
          <w:color w:val="auto"/>
          <w:sz w:val="20"/>
          <w:szCs w:val="20"/>
        </w:rPr>
        <w:t>para movilidades Erasmus</w:t>
      </w:r>
      <w:r w:rsidR="3D23D80B" w:rsidRPr="1BA0F8EC">
        <w:rPr>
          <w:color w:val="auto"/>
          <w:sz w:val="20"/>
          <w:szCs w:val="20"/>
        </w:rPr>
        <w:t xml:space="preserve"> </w:t>
      </w:r>
      <w:r w:rsidR="3D23D80B" w:rsidRPr="00CF24E1">
        <w:rPr>
          <w:color w:val="auto"/>
          <w:sz w:val="20"/>
          <w:szCs w:val="20"/>
        </w:rPr>
        <w:t>en la UE</w:t>
      </w:r>
      <w:r w:rsidR="00082784" w:rsidRPr="00CF24E1">
        <w:rPr>
          <w:color w:val="auto"/>
          <w:sz w:val="20"/>
          <w:szCs w:val="20"/>
        </w:rPr>
        <w:t>)</w:t>
      </w:r>
      <w:r w:rsidR="00A36D6E">
        <w:rPr>
          <w:color w:val="auto"/>
          <w:sz w:val="20"/>
          <w:szCs w:val="20"/>
        </w:rPr>
        <w:t xml:space="preserve"> o equivalente</w:t>
      </w:r>
      <w:r w:rsidR="00082784" w:rsidRPr="1BA0F8EC">
        <w:rPr>
          <w:color w:val="auto"/>
          <w:sz w:val="20"/>
          <w:szCs w:val="20"/>
        </w:rPr>
        <w:t xml:space="preserve"> que cubra toda la duración de la estancia en el extranjero. En el caso de los </w:t>
      </w:r>
      <w:r w:rsidR="005E12F6" w:rsidRPr="1BA0F8EC">
        <w:rPr>
          <w:color w:val="auto"/>
          <w:sz w:val="20"/>
          <w:szCs w:val="20"/>
        </w:rPr>
        <w:t xml:space="preserve">participantes </w:t>
      </w:r>
      <w:r w:rsidR="00082784" w:rsidRPr="1BA0F8EC">
        <w:rPr>
          <w:color w:val="auto"/>
          <w:sz w:val="20"/>
          <w:szCs w:val="20"/>
        </w:rPr>
        <w:t>que se desplacen a su país de origen, deberán estar cubiertos por un seguro de salud público o privado, pero no por un seguro de viaje.</w:t>
      </w:r>
    </w:p>
    <w:p w14:paraId="6363AB4D" w14:textId="698F658D" w:rsidR="0026583E" w:rsidRPr="0026583E" w:rsidRDefault="00984FBF" w:rsidP="0026583E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</w:t>
      </w:r>
      <w:r w:rsidR="00D034B6" w:rsidRPr="0026583E">
        <w:rPr>
          <w:rFonts w:ascii="Arial" w:hAnsi="Arial" w:cs="Arial"/>
          <w:sz w:val="20"/>
          <w:szCs w:val="20"/>
        </w:rPr>
        <w:t xml:space="preserve">. </w:t>
      </w:r>
      <w:r w:rsidR="00D802A6">
        <w:rPr>
          <w:rFonts w:ascii="Arial" w:hAnsi="Arial" w:cs="Arial"/>
          <w:sz w:val="20"/>
          <w:szCs w:val="20"/>
        </w:rPr>
        <w:t>S</w:t>
      </w:r>
      <w:r w:rsidR="00D034B6" w:rsidRPr="0026583E">
        <w:rPr>
          <w:rFonts w:ascii="Arial" w:hAnsi="Arial" w:cs="Arial"/>
          <w:sz w:val="20"/>
          <w:szCs w:val="20"/>
        </w:rPr>
        <w:t>e compro</w:t>
      </w:r>
      <w:r w:rsidR="004D2954" w:rsidRPr="0026583E">
        <w:rPr>
          <w:rFonts w:ascii="Arial" w:hAnsi="Arial" w:cs="Arial"/>
          <w:sz w:val="20"/>
          <w:szCs w:val="20"/>
        </w:rPr>
        <w:t>mete a</w:t>
      </w:r>
      <w:r w:rsidR="00D802A6">
        <w:rPr>
          <w:rFonts w:ascii="Arial" w:hAnsi="Arial" w:cs="Arial"/>
          <w:sz w:val="20"/>
          <w:szCs w:val="20"/>
        </w:rPr>
        <w:t xml:space="preserve"> descargar la </w:t>
      </w:r>
      <w:hyperlink r:id="rId10" w:history="1">
        <w:r w:rsidR="00D802A6" w:rsidRPr="00D802A6">
          <w:rPr>
            <w:rStyle w:val="Hipervnculo"/>
            <w:rFonts w:ascii="Arial" w:hAnsi="Arial" w:cs="Arial"/>
            <w:sz w:val="20"/>
            <w:szCs w:val="20"/>
          </w:rPr>
          <w:t>App del Ministerio de Asuntos Exteriores, Unión Europea y Cooperación</w:t>
        </w:r>
      </w:hyperlink>
      <w:r w:rsidR="00D802A6">
        <w:rPr>
          <w:rFonts w:ascii="Arial" w:hAnsi="Arial" w:cs="Arial"/>
          <w:sz w:val="20"/>
          <w:szCs w:val="20"/>
        </w:rPr>
        <w:t xml:space="preserve"> y a</w:t>
      </w:r>
      <w:r w:rsidR="004D2954" w:rsidRPr="0026583E">
        <w:rPr>
          <w:rFonts w:ascii="Arial" w:hAnsi="Arial" w:cs="Arial"/>
          <w:sz w:val="20"/>
          <w:szCs w:val="20"/>
        </w:rPr>
        <w:t xml:space="preserve"> registrar</w:t>
      </w:r>
      <w:r w:rsidR="00D802A6">
        <w:rPr>
          <w:rFonts w:ascii="Arial" w:hAnsi="Arial" w:cs="Arial"/>
          <w:sz w:val="20"/>
          <w:szCs w:val="20"/>
        </w:rPr>
        <w:t xml:space="preserve"> su viaje de estudios en dicha aplicación. </w:t>
      </w:r>
      <w:r w:rsidR="004D2954" w:rsidRPr="0026583E">
        <w:rPr>
          <w:rFonts w:ascii="Arial" w:hAnsi="Arial" w:cs="Arial"/>
          <w:sz w:val="20"/>
          <w:szCs w:val="20"/>
        </w:rPr>
        <w:t xml:space="preserve"> </w:t>
      </w:r>
    </w:p>
    <w:p w14:paraId="0E98DB84" w14:textId="568B6538" w:rsidR="00E742FC" w:rsidRPr="0026583E" w:rsidRDefault="00984FBF" w:rsidP="1BA0F8EC">
      <w:pPr>
        <w:pStyle w:val="Default"/>
        <w:spacing w:after="200"/>
        <w:jc w:val="both"/>
        <w:rPr>
          <w:strike/>
          <w:color w:val="auto"/>
          <w:sz w:val="20"/>
          <w:szCs w:val="20"/>
          <w:highlight w:val="green"/>
        </w:rPr>
      </w:pPr>
      <w:r w:rsidRPr="1BA0F8EC">
        <w:rPr>
          <w:color w:val="auto"/>
          <w:sz w:val="20"/>
          <w:szCs w:val="20"/>
        </w:rPr>
        <w:t>4</w:t>
      </w:r>
      <w:r w:rsidR="00E742FC" w:rsidRPr="1BA0F8EC">
        <w:rPr>
          <w:color w:val="auto"/>
          <w:sz w:val="20"/>
          <w:szCs w:val="20"/>
        </w:rPr>
        <w:t xml:space="preserve">. </w:t>
      </w:r>
      <w:r w:rsidR="0087362F" w:rsidRPr="1BA0F8EC">
        <w:rPr>
          <w:color w:val="auto"/>
          <w:sz w:val="20"/>
          <w:szCs w:val="20"/>
        </w:rPr>
        <w:t xml:space="preserve">Exime a la UAM de responsabilidad por cualquier eventualidad que se produzca durante su estancia de </w:t>
      </w:r>
      <w:r w:rsidR="00EF0E14" w:rsidRPr="1BA0F8EC">
        <w:rPr>
          <w:color w:val="auto"/>
          <w:sz w:val="20"/>
          <w:szCs w:val="20"/>
        </w:rPr>
        <w:t xml:space="preserve">movilidad, así como </w:t>
      </w:r>
      <w:r w:rsidR="007A3D69" w:rsidRPr="1BA0F8EC">
        <w:rPr>
          <w:color w:val="auto"/>
          <w:sz w:val="20"/>
          <w:szCs w:val="20"/>
        </w:rPr>
        <w:t>por</w:t>
      </w:r>
      <w:r w:rsidR="00EF0E14" w:rsidRPr="1BA0F8EC">
        <w:rPr>
          <w:color w:val="auto"/>
          <w:sz w:val="20"/>
          <w:szCs w:val="20"/>
        </w:rPr>
        <w:t xml:space="preserve"> la imposibilidad de que esta se lleve a cabo</w:t>
      </w:r>
      <w:r w:rsidR="0087362F" w:rsidRPr="1BA0F8EC">
        <w:rPr>
          <w:color w:val="auto"/>
          <w:sz w:val="20"/>
          <w:szCs w:val="20"/>
        </w:rPr>
        <w:t>.</w:t>
      </w:r>
      <w:r w:rsidR="00EF0E14" w:rsidRPr="1BA0F8EC">
        <w:rPr>
          <w:color w:val="auto"/>
          <w:sz w:val="20"/>
          <w:szCs w:val="20"/>
        </w:rPr>
        <w:t xml:space="preserve"> Asimismo, </w:t>
      </w:r>
      <w:r w:rsidR="0080539C" w:rsidRPr="1BA0F8EC">
        <w:rPr>
          <w:color w:val="auto"/>
          <w:sz w:val="20"/>
          <w:szCs w:val="20"/>
        </w:rPr>
        <w:t xml:space="preserve">exime a </w:t>
      </w:r>
      <w:r w:rsidR="00EF0E14" w:rsidRPr="1BA0F8EC">
        <w:rPr>
          <w:color w:val="auto"/>
          <w:sz w:val="20"/>
          <w:szCs w:val="20"/>
        </w:rPr>
        <w:t xml:space="preserve">la UAM </w:t>
      </w:r>
      <w:r w:rsidR="0080539C" w:rsidRPr="1BA0F8EC">
        <w:rPr>
          <w:color w:val="auto"/>
          <w:sz w:val="20"/>
          <w:szCs w:val="20"/>
        </w:rPr>
        <w:t>de cualquier responsabilidad en</w:t>
      </w:r>
      <w:r w:rsidR="00EF0E14" w:rsidRPr="1BA0F8EC">
        <w:rPr>
          <w:color w:val="auto"/>
          <w:sz w:val="20"/>
          <w:szCs w:val="20"/>
        </w:rPr>
        <w:t xml:space="preserve"> los gastos que estas eventual</w:t>
      </w:r>
      <w:r w:rsidR="004D2954" w:rsidRPr="1BA0F8EC">
        <w:rPr>
          <w:color w:val="auto"/>
          <w:sz w:val="20"/>
          <w:szCs w:val="20"/>
        </w:rPr>
        <w:t>idades puedan acarrear; todo ello sin perjuicio de que la Universidad se interese y emplee sus m</w:t>
      </w:r>
      <w:r w:rsidR="1049307E" w:rsidRPr="1BA0F8EC">
        <w:rPr>
          <w:color w:val="auto"/>
          <w:sz w:val="20"/>
          <w:szCs w:val="20"/>
        </w:rPr>
        <w:t>áximos</w:t>
      </w:r>
      <w:r w:rsidR="004D2954" w:rsidRPr="1BA0F8EC">
        <w:rPr>
          <w:color w:val="auto"/>
          <w:sz w:val="20"/>
          <w:szCs w:val="20"/>
        </w:rPr>
        <w:t xml:space="preserve"> esfuerzos en facilitar el bienestar de los miembros de la comunidad universitaria desplazados al extranjero</w:t>
      </w:r>
      <w:r w:rsidR="74C3DCF9" w:rsidRPr="1BA0F8EC">
        <w:rPr>
          <w:color w:val="auto"/>
          <w:sz w:val="20"/>
          <w:szCs w:val="20"/>
        </w:rPr>
        <w:t>.</w:t>
      </w:r>
      <w:r w:rsidR="004D2954" w:rsidRPr="1BA0F8EC">
        <w:rPr>
          <w:color w:val="auto"/>
          <w:sz w:val="20"/>
          <w:szCs w:val="20"/>
        </w:rPr>
        <w:t xml:space="preserve"> </w:t>
      </w:r>
    </w:p>
    <w:p w14:paraId="6FDF3E43" w14:textId="34899478" w:rsidR="004D2954" w:rsidRPr="0026583E" w:rsidRDefault="000C1400" w:rsidP="00D034B6">
      <w:pPr>
        <w:pStyle w:val="Default"/>
        <w:spacing w:after="200"/>
        <w:jc w:val="both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5</w:t>
      </w:r>
      <w:r w:rsidR="004D2954" w:rsidRPr="0026583E">
        <w:rPr>
          <w:color w:val="auto"/>
          <w:sz w:val="20"/>
          <w:szCs w:val="20"/>
        </w:rPr>
        <w:t>. Ha informado del contenido de la presente declaración a las personas de contacto o familiares en España que, eventualmente, puedan encargarse de cualesquiera gestiones a realizar de producirse cualquier contingencia durante la estancia en el extranjero.</w:t>
      </w:r>
    </w:p>
    <w:p w14:paraId="36A7F3A2" w14:textId="33D47532" w:rsidR="00D034B6" w:rsidRPr="00135407" w:rsidRDefault="00D034B6" w:rsidP="00D034B6">
      <w:pPr>
        <w:rPr>
          <w:rFonts w:ascii="Arial" w:hAnsi="Arial" w:cs="Arial"/>
          <w:sz w:val="20"/>
          <w:szCs w:val="20"/>
        </w:rPr>
      </w:pPr>
      <w:r w:rsidRPr="00135407">
        <w:rPr>
          <w:rFonts w:ascii="Arial" w:hAnsi="Arial" w:cs="Arial"/>
          <w:sz w:val="20"/>
          <w:szCs w:val="20"/>
        </w:rPr>
        <w:t>Mi número de teléfono directo: ________________</w:t>
      </w:r>
    </w:p>
    <w:p w14:paraId="7CC497B5" w14:textId="2F734842" w:rsidR="00D034B6" w:rsidRPr="0026583E" w:rsidRDefault="00984FBF" w:rsidP="00D034B6">
      <w:pPr>
        <w:rPr>
          <w:rFonts w:ascii="Arial" w:hAnsi="Arial" w:cs="Arial"/>
          <w:sz w:val="20"/>
          <w:szCs w:val="20"/>
        </w:rPr>
      </w:pPr>
      <w:r w:rsidRPr="00135407">
        <w:rPr>
          <w:rFonts w:ascii="Arial" w:hAnsi="Arial" w:cs="Arial"/>
          <w:sz w:val="20"/>
          <w:szCs w:val="20"/>
        </w:rPr>
        <w:t>Nombre y n</w:t>
      </w:r>
      <w:r w:rsidR="00D034B6" w:rsidRPr="00135407">
        <w:rPr>
          <w:rFonts w:ascii="Arial" w:hAnsi="Arial" w:cs="Arial"/>
          <w:sz w:val="20"/>
          <w:szCs w:val="20"/>
        </w:rPr>
        <w:t>úmero de teléfono de una tercera persona a quien poder contactar en caso de necesidad urgente de comunicación: ____________________</w:t>
      </w:r>
      <w:r w:rsidRPr="00135407">
        <w:rPr>
          <w:rFonts w:ascii="Arial" w:hAnsi="Arial" w:cs="Arial"/>
          <w:sz w:val="20"/>
          <w:szCs w:val="20"/>
        </w:rPr>
        <w:t>______________________________________</w:t>
      </w:r>
    </w:p>
    <w:p w14:paraId="1929FE4B" w14:textId="77777777" w:rsidR="00E742FC" w:rsidRPr="0026583E" w:rsidRDefault="00E742FC" w:rsidP="00EF0E14">
      <w:pPr>
        <w:pStyle w:val="Default"/>
        <w:jc w:val="both"/>
        <w:rPr>
          <w:color w:val="auto"/>
          <w:sz w:val="20"/>
          <w:szCs w:val="20"/>
        </w:rPr>
      </w:pPr>
    </w:p>
    <w:p w14:paraId="3A6BD731" w14:textId="007D5928" w:rsidR="0087362F" w:rsidRPr="0026583E" w:rsidRDefault="00E742FC" w:rsidP="00EF0E14">
      <w:pPr>
        <w:jc w:val="both"/>
        <w:rPr>
          <w:rFonts w:ascii="Arial" w:hAnsi="Arial" w:cs="Arial"/>
          <w:sz w:val="20"/>
          <w:szCs w:val="20"/>
        </w:rPr>
      </w:pPr>
      <w:r w:rsidRPr="0026583E">
        <w:rPr>
          <w:rFonts w:ascii="Arial" w:hAnsi="Arial" w:cs="Arial"/>
          <w:sz w:val="20"/>
          <w:szCs w:val="20"/>
        </w:rPr>
        <w:t>Y, para que conste, firmo esta declaración en _________________________,</w:t>
      </w:r>
      <w:r w:rsidR="0087362F" w:rsidRPr="0026583E">
        <w:rPr>
          <w:rFonts w:ascii="Arial" w:hAnsi="Arial" w:cs="Arial"/>
          <w:sz w:val="20"/>
          <w:szCs w:val="20"/>
        </w:rPr>
        <w:t xml:space="preserve"> a ___________________202</w:t>
      </w:r>
      <w:r w:rsidR="0026313F">
        <w:rPr>
          <w:rFonts w:ascii="Arial" w:hAnsi="Arial" w:cs="Arial"/>
          <w:sz w:val="20"/>
          <w:szCs w:val="20"/>
        </w:rPr>
        <w:t>_</w:t>
      </w:r>
      <w:r w:rsidR="0087362F" w:rsidRPr="0026583E">
        <w:rPr>
          <w:rFonts w:ascii="Arial" w:hAnsi="Arial" w:cs="Arial"/>
          <w:sz w:val="20"/>
          <w:szCs w:val="20"/>
        </w:rPr>
        <w:t>.</w:t>
      </w:r>
    </w:p>
    <w:p w14:paraId="56759DC2" w14:textId="7931F8AF" w:rsidR="0087362F" w:rsidRPr="0026583E" w:rsidRDefault="0087362F" w:rsidP="00EF0E14">
      <w:pPr>
        <w:jc w:val="both"/>
        <w:rPr>
          <w:rFonts w:ascii="Arial" w:hAnsi="Arial" w:cs="Arial"/>
          <w:sz w:val="20"/>
          <w:szCs w:val="20"/>
        </w:rPr>
      </w:pPr>
    </w:p>
    <w:p w14:paraId="0D1E5048" w14:textId="4C179FFC" w:rsidR="0087362F" w:rsidRPr="0026583E" w:rsidRDefault="0087362F" w:rsidP="00EF0E14">
      <w:pPr>
        <w:jc w:val="both"/>
        <w:rPr>
          <w:rFonts w:ascii="Arial" w:hAnsi="Arial" w:cs="Arial"/>
          <w:sz w:val="20"/>
          <w:szCs w:val="20"/>
        </w:rPr>
      </w:pPr>
      <w:r w:rsidRPr="0026583E">
        <w:rPr>
          <w:rFonts w:ascii="Arial" w:hAnsi="Arial" w:cs="Arial"/>
          <w:sz w:val="20"/>
          <w:szCs w:val="20"/>
        </w:rPr>
        <w:t>Fdo.</w:t>
      </w:r>
    </w:p>
    <w:sectPr w:rsidR="0087362F" w:rsidRPr="0026583E" w:rsidSect="0026583E">
      <w:headerReference w:type="default" r:id="rId11"/>
      <w:pgSz w:w="11906" w:h="16838"/>
      <w:pgMar w:top="907" w:right="1418" w:bottom="90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226B4F" w14:textId="77777777" w:rsidR="006E2ED0" w:rsidRDefault="006E2ED0" w:rsidP="00497314">
      <w:pPr>
        <w:spacing w:after="0" w:line="240" w:lineRule="auto"/>
      </w:pPr>
      <w:r>
        <w:separator/>
      </w:r>
    </w:p>
  </w:endnote>
  <w:endnote w:type="continuationSeparator" w:id="0">
    <w:p w14:paraId="5BBFF87E" w14:textId="77777777" w:rsidR="006E2ED0" w:rsidRDefault="006E2ED0" w:rsidP="00497314">
      <w:pPr>
        <w:spacing w:after="0" w:line="240" w:lineRule="auto"/>
      </w:pPr>
      <w:r>
        <w:continuationSeparator/>
      </w:r>
    </w:p>
  </w:endnote>
  <w:endnote w:type="continuationNotice" w:id="1">
    <w:p w14:paraId="7B5B105F" w14:textId="77777777" w:rsidR="006E2ED0" w:rsidRDefault="006E2ED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8A0EA" w14:textId="77777777" w:rsidR="006E2ED0" w:rsidRDefault="006E2ED0" w:rsidP="00497314">
      <w:pPr>
        <w:spacing w:after="0" w:line="240" w:lineRule="auto"/>
      </w:pPr>
      <w:r>
        <w:separator/>
      </w:r>
    </w:p>
  </w:footnote>
  <w:footnote w:type="continuationSeparator" w:id="0">
    <w:p w14:paraId="7A00C288" w14:textId="77777777" w:rsidR="006E2ED0" w:rsidRDefault="006E2ED0" w:rsidP="00497314">
      <w:pPr>
        <w:spacing w:after="0" w:line="240" w:lineRule="auto"/>
      </w:pPr>
      <w:r>
        <w:continuationSeparator/>
      </w:r>
    </w:p>
  </w:footnote>
  <w:footnote w:type="continuationNotice" w:id="1">
    <w:p w14:paraId="01EA27F2" w14:textId="77777777" w:rsidR="006E2ED0" w:rsidRDefault="006E2ED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2152" w:type="dxa"/>
      <w:tblLook w:val="04A0" w:firstRow="1" w:lastRow="0" w:firstColumn="1" w:lastColumn="0" w:noHBand="0" w:noVBand="1"/>
    </w:tblPr>
    <w:tblGrid>
      <w:gridCol w:w="5884"/>
    </w:tblGrid>
    <w:tr w:rsidR="00A479BD" w14:paraId="70F4F788" w14:textId="77777777" w:rsidTr="0026583E">
      <w:trPr>
        <w:trHeight w:val="1047"/>
      </w:trPr>
      <w:tc>
        <w:tcPr>
          <w:tcW w:w="5884" w:type="dxa"/>
        </w:tcPr>
        <w:p w14:paraId="4CE17995" w14:textId="6A37DF17" w:rsidR="00A479BD" w:rsidRDefault="00850C5C" w:rsidP="00497314">
          <w:pPr>
            <w:pStyle w:val="Encabezado"/>
            <w:tabs>
              <w:tab w:val="clear" w:pos="4252"/>
              <w:tab w:val="clear" w:pos="8504"/>
              <w:tab w:val="left" w:pos="2415"/>
            </w:tabs>
            <w:ind w:left="-1" w:right="-52" w:hanging="1276"/>
            <w:jc w:val="center"/>
            <w:rPr>
              <w:rFonts w:ascii="Arial" w:hAnsi="Arial" w:cs="Arial"/>
              <w:color w:val="0000FF"/>
              <w:sz w:val="15"/>
              <w:szCs w:val="15"/>
            </w:rPr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7C765F73" wp14:editId="5FA3F43C">
                <wp:simplePos x="0" y="0"/>
                <wp:positionH relativeFrom="column">
                  <wp:posOffset>-792480</wp:posOffset>
                </wp:positionH>
                <wp:positionV relativeFrom="paragraph">
                  <wp:posOffset>635</wp:posOffset>
                </wp:positionV>
                <wp:extent cx="4437380" cy="712470"/>
                <wp:effectExtent l="0" t="0" r="1270" b="0"/>
                <wp:wrapNone/>
                <wp:docPr id="664818804" name="Picture 664818804" descr="Imagen que contiene Texto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2272461" name="Imagen 2" descr="Imagen que contiene Texto&#10;&#10;Descripción generada automáticamen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37380" cy="712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14:paraId="60EDD617" w14:textId="77777777" w:rsidR="00850C5C" w:rsidRDefault="00850C5C" w:rsidP="00497314">
          <w:pPr>
            <w:tabs>
              <w:tab w:val="center" w:pos="4252"/>
              <w:tab w:val="right" w:pos="8504"/>
            </w:tabs>
            <w:ind w:left="-1"/>
            <w:rPr>
              <w:rFonts w:ascii="Verdana" w:eastAsia="Calibri" w:hAnsi="Verdana"/>
              <w:b/>
              <w:color w:val="3EA440"/>
              <w:sz w:val="20"/>
              <w:szCs w:val="20"/>
            </w:rPr>
          </w:pPr>
        </w:p>
        <w:p w14:paraId="384AA318" w14:textId="77777777" w:rsidR="00850C5C" w:rsidRDefault="00850C5C" w:rsidP="00497314">
          <w:pPr>
            <w:tabs>
              <w:tab w:val="center" w:pos="4252"/>
              <w:tab w:val="right" w:pos="8504"/>
            </w:tabs>
            <w:ind w:left="-1"/>
            <w:rPr>
              <w:rFonts w:ascii="Verdana" w:eastAsia="Calibri" w:hAnsi="Verdana"/>
              <w:b/>
              <w:color w:val="3EA440"/>
              <w:sz w:val="20"/>
              <w:szCs w:val="20"/>
            </w:rPr>
          </w:pPr>
        </w:p>
        <w:p w14:paraId="497D35B1" w14:textId="77777777" w:rsidR="00850C5C" w:rsidRDefault="00850C5C" w:rsidP="00497314">
          <w:pPr>
            <w:tabs>
              <w:tab w:val="center" w:pos="4252"/>
              <w:tab w:val="right" w:pos="8504"/>
            </w:tabs>
            <w:ind w:left="-1"/>
            <w:rPr>
              <w:rFonts w:ascii="Verdana" w:eastAsia="Calibri" w:hAnsi="Verdana"/>
              <w:b/>
              <w:color w:val="3EA440"/>
              <w:sz w:val="20"/>
              <w:szCs w:val="20"/>
            </w:rPr>
          </w:pPr>
        </w:p>
        <w:p w14:paraId="11442C2B" w14:textId="77777777" w:rsidR="00A479BD" w:rsidRDefault="00A479BD" w:rsidP="003C6827">
          <w:pPr>
            <w:tabs>
              <w:tab w:val="center" w:pos="4252"/>
              <w:tab w:val="right" w:pos="8504"/>
            </w:tabs>
            <w:ind w:left="-1"/>
          </w:pPr>
        </w:p>
      </w:tc>
    </w:tr>
  </w:tbl>
  <w:p w14:paraId="1B64EF6C" w14:textId="77777777" w:rsidR="00497314" w:rsidRDefault="00497314" w:rsidP="0026583E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D71C88"/>
    <w:multiLevelType w:val="hybridMultilevel"/>
    <w:tmpl w:val="429603EC"/>
    <w:lvl w:ilvl="0" w:tplc="C93202F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EA3D5F"/>
    <w:multiLevelType w:val="hybridMultilevel"/>
    <w:tmpl w:val="8DD00CD6"/>
    <w:lvl w:ilvl="0" w:tplc="0C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701047">
    <w:abstractNumId w:val="0"/>
  </w:num>
  <w:num w:numId="2" w16cid:durableId="11790085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DMwMTYzsDAxNTFX0lEKTi0uzszPAykwrQUAoxPO3iwAAAA="/>
  </w:docVars>
  <w:rsids>
    <w:rsidRoot w:val="00E742FC"/>
    <w:rsid w:val="00082784"/>
    <w:rsid w:val="0008412B"/>
    <w:rsid w:val="000C1400"/>
    <w:rsid w:val="00135407"/>
    <w:rsid w:val="0018502C"/>
    <w:rsid w:val="00206BCD"/>
    <w:rsid w:val="0026313F"/>
    <w:rsid w:val="0026583E"/>
    <w:rsid w:val="002764B8"/>
    <w:rsid w:val="0038016C"/>
    <w:rsid w:val="003A5EE9"/>
    <w:rsid w:val="003C6827"/>
    <w:rsid w:val="004024E3"/>
    <w:rsid w:val="00447936"/>
    <w:rsid w:val="0048246F"/>
    <w:rsid w:val="00497314"/>
    <w:rsid w:val="004D2954"/>
    <w:rsid w:val="00517CC5"/>
    <w:rsid w:val="005657C4"/>
    <w:rsid w:val="005E12F6"/>
    <w:rsid w:val="006A0626"/>
    <w:rsid w:val="006A3902"/>
    <w:rsid w:val="006E2ED0"/>
    <w:rsid w:val="00702313"/>
    <w:rsid w:val="007372A1"/>
    <w:rsid w:val="00771A0E"/>
    <w:rsid w:val="007A3D69"/>
    <w:rsid w:val="0080539C"/>
    <w:rsid w:val="00814F3A"/>
    <w:rsid w:val="0082509D"/>
    <w:rsid w:val="00841B9C"/>
    <w:rsid w:val="00850C5C"/>
    <w:rsid w:val="00860450"/>
    <w:rsid w:val="0087362F"/>
    <w:rsid w:val="009275AA"/>
    <w:rsid w:val="00932541"/>
    <w:rsid w:val="00984FBF"/>
    <w:rsid w:val="00A36D6E"/>
    <w:rsid w:val="00A42245"/>
    <w:rsid w:val="00A479BD"/>
    <w:rsid w:val="00AA64C4"/>
    <w:rsid w:val="00AE4F69"/>
    <w:rsid w:val="00BC59E2"/>
    <w:rsid w:val="00C01C13"/>
    <w:rsid w:val="00CF24E1"/>
    <w:rsid w:val="00D034B6"/>
    <w:rsid w:val="00D374D8"/>
    <w:rsid w:val="00D802A6"/>
    <w:rsid w:val="00E742FC"/>
    <w:rsid w:val="00EC25D7"/>
    <w:rsid w:val="00EF0E14"/>
    <w:rsid w:val="00F73E7A"/>
    <w:rsid w:val="1049307E"/>
    <w:rsid w:val="1BA0F8EC"/>
    <w:rsid w:val="3D0FE9C3"/>
    <w:rsid w:val="3D23D80B"/>
    <w:rsid w:val="74C3D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3E0646"/>
  <w15:chartTrackingRefBased/>
  <w15:docId w15:val="{333622A4-11EB-45C0-8D46-48833A888D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E742F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49731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97314"/>
  </w:style>
  <w:style w:type="paragraph" w:styleId="Piedepgina">
    <w:name w:val="footer"/>
    <w:basedOn w:val="Normal"/>
    <w:link w:val="PiedepginaCar"/>
    <w:uiPriority w:val="99"/>
    <w:unhideWhenUsed/>
    <w:rsid w:val="0049731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97314"/>
  </w:style>
  <w:style w:type="paragraph" w:styleId="Prrafodelista">
    <w:name w:val="List Paragraph"/>
    <w:basedOn w:val="Normal"/>
    <w:uiPriority w:val="34"/>
    <w:qFormat/>
    <w:rsid w:val="00D034B6"/>
    <w:pPr>
      <w:spacing w:after="0" w:line="240" w:lineRule="auto"/>
      <w:ind w:left="720"/>
    </w:pPr>
    <w:rPr>
      <w:rFonts w:ascii="Times New Roman" w:hAnsi="Times New Roman" w:cs="Times New Roman"/>
      <w:sz w:val="24"/>
      <w:szCs w:val="24"/>
      <w:lang w:eastAsia="es-ES"/>
    </w:rPr>
  </w:style>
  <w:style w:type="character" w:styleId="Hipervnculo">
    <w:name w:val="Hyperlink"/>
    <w:basedOn w:val="Fuentedeprrafopredeter"/>
    <w:uiPriority w:val="99"/>
    <w:unhideWhenUsed/>
    <w:rsid w:val="00D802A6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802A6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AA64C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AA64C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AA64C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A64C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A64C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4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registroviajeros.exteriores.gob.e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E7D75C2EE913548833434D60D23A6AC" ma:contentTypeVersion="17" ma:contentTypeDescription="Crear nuevo documento." ma:contentTypeScope="" ma:versionID="acd40d878407979c1768d7bfa9c60358">
  <xsd:schema xmlns:xsd="http://www.w3.org/2001/XMLSchema" xmlns:xs="http://www.w3.org/2001/XMLSchema" xmlns:p="http://schemas.microsoft.com/office/2006/metadata/properties" xmlns:ns2="3e666453-5ad6-4dd9-8780-dd4be35bdfbf" xmlns:ns3="cdaa7296-2bf8-4900-9185-210db1a146f7" targetNamespace="http://schemas.microsoft.com/office/2006/metadata/properties" ma:root="true" ma:fieldsID="d15b61ec8672c59682baa6099cd383ac" ns2:_="" ns3:_="">
    <xsd:import namespace="3e666453-5ad6-4dd9-8780-dd4be35bdfbf"/>
    <xsd:import namespace="cdaa7296-2bf8-4900-9185-210db1a146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TaxCatchAll" minOccurs="0"/>
                <xsd:element ref="ns2:lcf76f155ced4ddcb4097134ff3c332f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66453-5ad6-4dd9-8780-dd4be35bdf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98d204fa-6c57-4ed6-bc91-93595ac1d6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aa7296-2bf8-4900-9185-210db1a146f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29f6c8b6-0de3-4ca1-9f77-bc11bbbabd28}" ma:internalName="TaxCatchAll" ma:showField="CatchAllData" ma:web="cdaa7296-2bf8-4900-9185-210db1a146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daa7296-2bf8-4900-9185-210db1a146f7" xsi:nil="true"/>
    <lcf76f155ced4ddcb4097134ff3c332f xmlns="3e666453-5ad6-4dd9-8780-dd4be35bdfb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8F580E9-EE14-4045-8F4F-3D8199C22019}"/>
</file>

<file path=customXml/itemProps2.xml><?xml version="1.0" encoding="utf-8"?>
<ds:datastoreItem xmlns:ds="http://schemas.openxmlformats.org/officeDocument/2006/customXml" ds:itemID="{FC7FA863-9084-4F1E-B4DE-CA457F14F9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58DE45-AA2F-45A9-BE9B-E7838C79E734}">
  <ds:schemaRefs>
    <ds:schemaRef ds:uri="http://schemas.microsoft.com/office/2006/metadata/properties"/>
    <ds:schemaRef ds:uri="http://schemas.microsoft.com/office/infopath/2007/PartnerControls"/>
    <ds:schemaRef ds:uri="cdaa7296-2bf8-4900-9185-210db1a146f7"/>
    <ds:schemaRef ds:uri="3e666453-5ad6-4dd9-8780-dd4be35bdfb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2</Words>
  <Characters>1777</Characters>
  <Application>Microsoft Office Word</Application>
  <DocSecurity>0</DocSecurity>
  <Lines>14</Lines>
  <Paragraphs>4</Paragraphs>
  <ScaleCrop>false</ScaleCrop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 Pellise</dc:creator>
  <cp:keywords/>
  <dc:description/>
  <cp:lastModifiedBy>Sandra Martín Pinilla</cp:lastModifiedBy>
  <cp:revision>2</cp:revision>
  <cp:lastPrinted>2023-06-08T09:54:00Z</cp:lastPrinted>
  <dcterms:created xsi:type="dcterms:W3CDTF">2023-06-08T11:04:00Z</dcterms:created>
  <dcterms:modified xsi:type="dcterms:W3CDTF">2023-06-08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7D75C2EE913548833434D60D23A6AC</vt:lpwstr>
  </property>
  <property fmtid="{D5CDD505-2E9C-101B-9397-08002B2CF9AE}" pid="3" name="Order">
    <vt:r8>322600</vt:r8>
  </property>
  <property fmtid="{D5CDD505-2E9C-101B-9397-08002B2CF9AE}" pid="4" name="MediaServiceImageTags">
    <vt:lpwstr/>
  </property>
</Properties>
</file>